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666857B4" w:rsidR="00B820A3" w:rsidRPr="00842728" w:rsidRDefault="00852B67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November 10</w:t>
      </w:r>
      <w:r w:rsidR="00744BBB">
        <w:rPr>
          <w:rFonts w:cs="Arial"/>
          <w:b/>
        </w:rPr>
        <w:t>, 2</w:t>
      </w:r>
      <w:r w:rsidR="003E42D3">
        <w:rPr>
          <w:rFonts w:cs="Arial"/>
          <w:b/>
        </w:rPr>
        <w:t>025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0DD11B85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is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gular</w:t>
      </w:r>
      <w:r w:rsidR="00842728">
        <w:rPr>
          <w:rFonts w:ascii="Arial" w:hAnsi="Arial" w:cs="Arial"/>
          <w:b/>
          <w:bCs/>
        </w:rPr>
        <w:t xml:space="preserve"> M</w:t>
      </w:r>
      <w:r w:rsidR="004E29DD">
        <w:rPr>
          <w:rFonts w:ascii="Arial" w:hAnsi="Arial" w:cs="Arial"/>
          <w:b/>
          <w:bCs/>
        </w:rPr>
        <w:t>eeting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h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usanville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anitary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strict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ed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t</w:t>
      </w:r>
      <w:r w:rsidR="004E29DD">
        <w:rPr>
          <w:rFonts w:ascii="Arial" w:hAnsi="Arial" w:cs="Arial"/>
          <w:b/>
          <w:bCs/>
        </w:rPr>
        <w:t>o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rder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and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pen</w:t>
      </w:r>
      <w:r w:rsidR="00842728">
        <w:rPr>
          <w:rFonts w:ascii="Arial" w:hAnsi="Arial" w:cs="Arial"/>
          <w:b/>
          <w:bCs/>
        </w:rPr>
        <w:t xml:space="preserve"> S</w:t>
      </w:r>
      <w:r w:rsidR="004E29DD">
        <w:rPr>
          <w:rFonts w:ascii="Arial" w:hAnsi="Arial" w:cs="Arial"/>
          <w:b/>
          <w:bCs/>
        </w:rPr>
        <w:t>ession</w:t>
      </w:r>
      <w:r w:rsidR="00842728">
        <w:rPr>
          <w:rFonts w:ascii="Arial" w:hAnsi="Arial" w:cs="Arial"/>
          <w:b/>
          <w:bCs/>
        </w:rPr>
        <w:t xml:space="preserve"> W</w:t>
      </w:r>
      <w:r w:rsidR="004E29DD">
        <w:rPr>
          <w:rFonts w:ascii="Arial" w:hAnsi="Arial" w:cs="Arial"/>
          <w:b/>
          <w:bCs/>
        </w:rPr>
        <w:t>ill</w:t>
      </w:r>
      <w:r w:rsidR="00842728">
        <w:rPr>
          <w:rFonts w:ascii="Arial" w:hAnsi="Arial" w:cs="Arial"/>
          <w:b/>
          <w:bCs/>
        </w:rPr>
        <w:t xml:space="preserve"> B</w:t>
      </w:r>
      <w:r w:rsidR="004E29DD">
        <w:rPr>
          <w:rFonts w:ascii="Arial" w:hAnsi="Arial" w:cs="Arial"/>
          <w:b/>
          <w:bCs/>
        </w:rPr>
        <w:t>e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81845D2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9507FF">
        <w:rPr>
          <w:szCs w:val="20"/>
        </w:rPr>
        <w:t>Erb</w:t>
      </w:r>
      <w:r w:rsidRPr="00B820A3">
        <w:rPr>
          <w:szCs w:val="20"/>
        </w:rPr>
        <w:t xml:space="preserve"> at approximately 1:0</w:t>
      </w:r>
      <w:r w:rsidR="002B5536">
        <w:rPr>
          <w:szCs w:val="20"/>
        </w:rPr>
        <w:t>0</w:t>
      </w:r>
      <w:r w:rsidRPr="00B820A3">
        <w:rPr>
          <w:szCs w:val="20"/>
        </w:rPr>
        <w:t xml:space="preserve">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5B185705" w:rsidR="00842728" w:rsidRPr="004E29DD" w:rsidRDefault="00DF38F0" w:rsidP="004E29DD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</w:t>
      </w:r>
      <w:r w:rsidR="004E29DD">
        <w:rPr>
          <w:rFonts w:ascii="Arial" w:hAnsi="Arial" w:cs="Arial"/>
          <w:b/>
          <w:bCs/>
        </w:rPr>
        <w:t>ledge</w:t>
      </w:r>
      <w:r w:rsidR="00842728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llegiance</w:t>
      </w:r>
      <w:r w:rsidR="00842728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nd</w:t>
      </w:r>
      <w:r w:rsidR="00842728">
        <w:rPr>
          <w:rFonts w:ascii="Arial" w:hAnsi="Arial" w:cs="Arial"/>
          <w:b/>
          <w:bCs/>
        </w:rPr>
        <w:t xml:space="preserve"> R</w:t>
      </w:r>
      <w:r w:rsidR="004E29DD">
        <w:rPr>
          <w:rFonts w:ascii="Arial" w:hAnsi="Arial" w:cs="Arial"/>
          <w:b/>
          <w:bCs/>
        </w:rPr>
        <w:t>oll</w:t>
      </w:r>
      <w:r w:rsidR="00842728">
        <w:rPr>
          <w:rFonts w:ascii="Arial" w:hAnsi="Arial" w:cs="Arial"/>
          <w:b/>
          <w:bCs/>
        </w:rPr>
        <w:t xml:space="preserve"> C</w:t>
      </w:r>
      <w:r w:rsidR="004E29DD">
        <w:rPr>
          <w:rFonts w:ascii="Arial" w:hAnsi="Arial" w:cs="Arial"/>
          <w:b/>
          <w:bCs/>
        </w:rPr>
        <w:t>all</w:t>
      </w:r>
      <w:r w:rsidR="00842728">
        <w:rPr>
          <w:rFonts w:ascii="Arial" w:hAnsi="Arial" w:cs="Arial"/>
          <w:b/>
          <w:bCs/>
        </w:rPr>
        <w:t xml:space="preserve"> </w:t>
      </w:r>
      <w:r w:rsidR="00744BBB">
        <w:rPr>
          <w:rFonts w:ascii="Arial" w:hAnsi="Arial" w:cs="Arial"/>
          <w:b/>
          <w:bCs/>
        </w:rPr>
        <w:t>o</w:t>
      </w:r>
      <w:r w:rsidR="004E29DD">
        <w:rPr>
          <w:rFonts w:ascii="Arial" w:hAnsi="Arial" w:cs="Arial"/>
          <w:b/>
          <w:bCs/>
        </w:rPr>
        <w:t>f</w:t>
      </w:r>
      <w:r w:rsidR="00842728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irec</w:t>
      </w:r>
      <w:r w:rsidR="004E29DD" w:rsidRPr="004E29DD">
        <w:rPr>
          <w:rFonts w:ascii="Arial" w:hAnsi="Arial" w:cs="Arial"/>
          <w:b/>
          <w:bCs/>
        </w:rPr>
        <w:t>tors</w:t>
      </w:r>
      <w:r w:rsidR="00842728" w:rsidRPr="004E29DD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9CD4437" w14:textId="77777777" w:rsidR="00CF6E17" w:rsidRDefault="00CF6E17" w:rsidP="00CF6E1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5CC918E7" w14:textId="77777777" w:rsidR="00CF6E17" w:rsidRDefault="00CF6E1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2B4DA574" w14:textId="6D90934A" w:rsidR="000264E7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>President</w:t>
      </w:r>
      <w:r w:rsidR="00300981">
        <w:t xml:space="preserve"> Kim</w:t>
      </w:r>
      <w:r w:rsidR="007E1440">
        <w:t xml:space="preserve"> Erb, </w:t>
      </w:r>
      <w:r w:rsidR="00C86FA5">
        <w:t xml:space="preserve">Director Billy Hoffman, </w:t>
      </w:r>
      <w:r w:rsidR="00300981">
        <w:t>Director David (Tex) Martin</w:t>
      </w:r>
      <w:r w:rsidR="00CF6E17">
        <w:t xml:space="preserve"> and Dir</w:t>
      </w:r>
      <w:r w:rsidR="0028087A">
        <w:t>e</w:t>
      </w:r>
      <w:r w:rsidR="00CF6E17">
        <w:t>ctor Danny Choo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0264E7">
        <w:t xml:space="preserve"> and </w:t>
      </w:r>
      <w:r>
        <w:t xml:space="preserve">Legal Counsel </w:t>
      </w:r>
      <w:r w:rsidR="004E29DD">
        <w:t>Andrew Plett via Zoom.</w:t>
      </w:r>
      <w:r w:rsidR="00300981">
        <w:t xml:space="preserve">  </w:t>
      </w:r>
    </w:p>
    <w:p w14:paraId="3D33C0A4" w14:textId="02A902BD" w:rsidR="00852B67" w:rsidRDefault="00852B67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Vice President Marty Heath</w:t>
      </w:r>
      <w:r>
        <w:t xml:space="preserve"> was absent</w:t>
      </w:r>
    </w:p>
    <w:p w14:paraId="4B366A79" w14:textId="77777777" w:rsidR="003E42D3" w:rsidRDefault="003E42D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514D1C71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</w:t>
      </w:r>
      <w:r w:rsidR="004E29DD">
        <w:rPr>
          <w:rFonts w:ascii="Arial" w:hAnsi="Arial" w:cs="Arial"/>
          <w:b/>
          <w:bCs/>
        </w:rPr>
        <w:t>pproval</w:t>
      </w:r>
      <w:r w:rsidRPr="00756B20">
        <w:rPr>
          <w:rFonts w:ascii="Arial" w:hAnsi="Arial" w:cs="Arial"/>
          <w:b/>
          <w:bCs/>
        </w:rPr>
        <w:t xml:space="preserve"> O</w:t>
      </w:r>
      <w:r w:rsidR="004E29DD">
        <w:rPr>
          <w:rFonts w:ascii="Arial" w:hAnsi="Arial" w:cs="Arial"/>
          <w:b/>
          <w:bCs/>
        </w:rPr>
        <w:t>f</w:t>
      </w:r>
      <w:r w:rsidRPr="00756B20">
        <w:rPr>
          <w:rFonts w:ascii="Arial" w:hAnsi="Arial" w:cs="Arial"/>
          <w:b/>
          <w:bCs/>
        </w:rPr>
        <w:t xml:space="preserve"> A</w:t>
      </w:r>
      <w:r w:rsidR="004E29DD">
        <w:rPr>
          <w:rFonts w:ascii="Arial" w:hAnsi="Arial" w:cs="Arial"/>
          <w:b/>
          <w:bCs/>
        </w:rPr>
        <w:t>genda</w:t>
      </w:r>
      <w:r w:rsidRPr="00756B20">
        <w:rPr>
          <w:rFonts w:ascii="Arial" w:hAnsi="Arial" w:cs="Arial"/>
          <w:b/>
          <w:bCs/>
        </w:rPr>
        <w:t>, A</w:t>
      </w:r>
      <w:r w:rsidR="004E29DD">
        <w:rPr>
          <w:rFonts w:ascii="Arial" w:hAnsi="Arial" w:cs="Arial"/>
          <w:b/>
          <w:bCs/>
        </w:rPr>
        <w:t>dditions</w:t>
      </w:r>
      <w:r w:rsidRPr="00756B20">
        <w:rPr>
          <w:rFonts w:ascii="Arial" w:hAnsi="Arial" w:cs="Arial"/>
          <w:b/>
          <w:bCs/>
        </w:rPr>
        <w:t xml:space="preserve">, </w:t>
      </w:r>
      <w:r w:rsidR="00744BBB" w:rsidRPr="00756B20">
        <w:rPr>
          <w:rFonts w:ascii="Arial" w:hAnsi="Arial" w:cs="Arial"/>
          <w:b/>
          <w:bCs/>
        </w:rPr>
        <w:t>A</w:t>
      </w:r>
      <w:r w:rsidR="00744BBB">
        <w:rPr>
          <w:rFonts w:ascii="Arial" w:hAnsi="Arial" w:cs="Arial"/>
          <w:b/>
          <w:bCs/>
        </w:rPr>
        <w:t>nd</w:t>
      </w:r>
      <w:r w:rsidR="00744BBB" w:rsidRPr="00756B20">
        <w:rPr>
          <w:rFonts w:ascii="Arial" w:hAnsi="Arial" w:cs="Arial"/>
          <w:b/>
          <w:bCs/>
        </w:rPr>
        <w:t>/o</w:t>
      </w:r>
      <w:r w:rsidR="00744BBB">
        <w:rPr>
          <w:rFonts w:ascii="Arial" w:hAnsi="Arial" w:cs="Arial"/>
          <w:b/>
          <w:bCs/>
        </w:rPr>
        <w:t>r</w:t>
      </w:r>
      <w:r w:rsidRPr="00756B20">
        <w:rPr>
          <w:rFonts w:ascii="Arial" w:hAnsi="Arial" w:cs="Arial"/>
          <w:b/>
          <w:bCs/>
        </w:rPr>
        <w:t xml:space="preserve"> D</w:t>
      </w:r>
      <w:r w:rsidR="004E29DD">
        <w:rPr>
          <w:rFonts w:ascii="Arial" w:hAnsi="Arial" w:cs="Arial"/>
          <w:b/>
          <w:bCs/>
        </w:rPr>
        <w:t>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10062A1F" w14:textId="4F6EC3A8" w:rsidR="004E29DD" w:rsidRDefault="00852B67" w:rsidP="00852B67">
      <w:pPr>
        <w:ind w:left="720"/>
        <w:rPr>
          <w:bCs/>
        </w:rPr>
      </w:pPr>
      <w:r>
        <w:rPr>
          <w:bCs/>
        </w:rPr>
        <w:t xml:space="preserve">Director </w:t>
      </w:r>
      <w:r>
        <w:rPr>
          <w:bCs/>
        </w:rPr>
        <w:t>Martin</w:t>
      </w:r>
      <w:r>
        <w:rPr>
          <w:bCs/>
        </w:rPr>
        <w:t xml:space="preserve"> motioned to approve the agenda. Director Choo seconded; motion carried</w:t>
      </w:r>
      <w:r>
        <w:rPr>
          <w:bCs/>
        </w:rPr>
        <w:t>.</w:t>
      </w:r>
    </w:p>
    <w:p w14:paraId="33A80258" w14:textId="77777777" w:rsidR="00852B67" w:rsidRPr="004E29DD" w:rsidRDefault="00852B67" w:rsidP="00852B67">
      <w:pPr>
        <w:ind w:left="720"/>
        <w:rPr>
          <w:rFonts w:cs="Arial"/>
          <w:bCs/>
        </w:rPr>
      </w:pPr>
    </w:p>
    <w:p w14:paraId="177B9077" w14:textId="7CAA44E0" w:rsidR="00ED7300" w:rsidRPr="00C45F75" w:rsidRDefault="00ED7300" w:rsidP="00B23B70">
      <w:pPr>
        <w:numPr>
          <w:ilvl w:val="0"/>
          <w:numId w:val="1"/>
        </w:numPr>
        <w:rPr>
          <w:rFonts w:cs="Arial"/>
          <w:b/>
        </w:rPr>
      </w:pPr>
      <w:r w:rsidRPr="00C45F75">
        <w:rPr>
          <w:rFonts w:cs="Arial"/>
          <w:b/>
        </w:rPr>
        <w:t>A</w:t>
      </w:r>
      <w:r w:rsidR="004E29DD">
        <w:rPr>
          <w:rFonts w:cs="Arial"/>
          <w:b/>
        </w:rPr>
        <w:t>pproval</w:t>
      </w:r>
      <w:r w:rsidRPr="00C45F75">
        <w:rPr>
          <w:rFonts w:cs="Arial"/>
          <w:b/>
        </w:rPr>
        <w:t xml:space="preserve"> O</w:t>
      </w:r>
      <w:r w:rsidR="004E29DD">
        <w:rPr>
          <w:rFonts w:cs="Arial"/>
          <w:b/>
        </w:rPr>
        <w:t>f</w:t>
      </w:r>
      <w:r w:rsidRPr="00C45F75">
        <w:rPr>
          <w:rFonts w:cs="Arial"/>
          <w:b/>
        </w:rPr>
        <w:t xml:space="preserve"> R</w:t>
      </w:r>
      <w:r w:rsidR="004E29DD">
        <w:rPr>
          <w:rFonts w:cs="Arial"/>
          <w:b/>
        </w:rPr>
        <w:t>egular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852B67">
        <w:rPr>
          <w:rFonts w:cs="Arial"/>
          <w:b/>
        </w:rPr>
        <w:t>October 14, 2</w:t>
      </w:r>
      <w:r w:rsidR="00774AC4">
        <w:rPr>
          <w:rFonts w:cs="Arial"/>
          <w:b/>
        </w:rPr>
        <w:t>025</w:t>
      </w:r>
      <w:r w:rsidR="00744BBB">
        <w:rPr>
          <w:rFonts w:cs="Arial"/>
          <w:b/>
        </w:rPr>
        <w:t xml:space="preserve">, </w:t>
      </w:r>
      <w:r w:rsidRPr="00C45F75">
        <w:rPr>
          <w:rFonts w:cs="Arial"/>
          <w:b/>
        </w:rPr>
        <w:t>S</w:t>
      </w:r>
      <w:r w:rsidR="004E29DD">
        <w:rPr>
          <w:rFonts w:cs="Arial"/>
          <w:b/>
        </w:rPr>
        <w:t>afety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eeting</w:t>
      </w:r>
      <w:r w:rsidRPr="00C45F75">
        <w:rPr>
          <w:rFonts w:cs="Arial"/>
          <w:b/>
        </w:rPr>
        <w:t xml:space="preserve"> M</w:t>
      </w:r>
      <w:r w:rsidR="004E29DD">
        <w:rPr>
          <w:rFonts w:cs="Arial"/>
          <w:b/>
        </w:rPr>
        <w:t>inutes</w:t>
      </w:r>
      <w:r w:rsidRPr="00C45F75">
        <w:rPr>
          <w:rFonts w:cs="Arial"/>
          <w:b/>
        </w:rPr>
        <w:t xml:space="preserve"> </w:t>
      </w:r>
      <w:r w:rsidR="00744BBB" w:rsidRPr="00C45F75">
        <w:rPr>
          <w:rFonts w:cs="Arial"/>
          <w:b/>
        </w:rPr>
        <w:t>of</w:t>
      </w:r>
      <w:r w:rsidRPr="00C45F75">
        <w:rPr>
          <w:rFonts w:cs="Arial"/>
          <w:b/>
        </w:rPr>
        <w:t xml:space="preserve"> </w:t>
      </w:r>
      <w:r w:rsidR="00852B67">
        <w:rPr>
          <w:rFonts w:cs="Arial"/>
          <w:b/>
        </w:rPr>
        <w:t>October</w:t>
      </w:r>
      <w:r w:rsidR="000B2070">
        <w:rPr>
          <w:rFonts w:cs="Arial"/>
          <w:b/>
        </w:rPr>
        <w:t xml:space="preserve"> </w:t>
      </w:r>
      <w:r w:rsidR="00CE53E4" w:rsidRPr="00C45F75">
        <w:rPr>
          <w:rFonts w:cs="Arial"/>
          <w:b/>
        </w:rPr>
        <w:t>202</w:t>
      </w:r>
      <w:r w:rsidR="00774AC4">
        <w:rPr>
          <w:rFonts w:cs="Arial"/>
          <w:b/>
        </w:rPr>
        <w:t>5</w:t>
      </w:r>
      <w:r w:rsidRPr="00C45F75">
        <w:rPr>
          <w:rFonts w:cs="Arial"/>
          <w:b/>
        </w:rPr>
        <w:t xml:space="preserve">      </w:t>
      </w:r>
      <w:r w:rsidRPr="00C45F75">
        <w:rPr>
          <w:rFonts w:cs="Arial"/>
          <w:b/>
        </w:rPr>
        <w:tab/>
      </w:r>
      <w:r w:rsidRPr="00C45F75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64DBF3EA" w:rsidR="005A1B2D" w:rsidRPr="00CA23DF" w:rsidRDefault="00852B67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Director Choo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motioned to approve the Regular Meeting Minutes of </w:t>
      </w:r>
      <w:r>
        <w:rPr>
          <w:rFonts w:ascii="Arial" w:hAnsi="Arial"/>
        </w:rPr>
        <w:t>October 14</w:t>
      </w:r>
      <w:r w:rsidR="00CE53E4">
        <w:rPr>
          <w:rFonts w:ascii="Arial" w:hAnsi="Arial"/>
        </w:rPr>
        <w:t>, 202</w:t>
      </w:r>
      <w:r w:rsidR="00774AC4">
        <w:rPr>
          <w:rFonts w:ascii="Arial" w:hAnsi="Arial"/>
        </w:rPr>
        <w:t>5</w:t>
      </w:r>
      <w:r w:rsidR="00744BBB">
        <w:rPr>
          <w:rFonts w:ascii="Arial" w:hAnsi="Arial"/>
        </w:rPr>
        <w:t xml:space="preserve">, </w:t>
      </w:r>
      <w:r w:rsidR="005A1B2D">
        <w:rPr>
          <w:rFonts w:ascii="Arial" w:hAnsi="Arial"/>
        </w:rPr>
        <w:t xml:space="preserve">Safety Meeting Minutes of </w:t>
      </w:r>
      <w:r>
        <w:rPr>
          <w:rFonts w:ascii="Arial" w:hAnsi="Arial"/>
        </w:rPr>
        <w:t>October</w:t>
      </w:r>
      <w:r w:rsidR="00CE53E4">
        <w:rPr>
          <w:rFonts w:ascii="Arial" w:hAnsi="Arial"/>
        </w:rPr>
        <w:t xml:space="preserve"> 202</w:t>
      </w:r>
      <w:r w:rsidR="00774AC4">
        <w:rPr>
          <w:rFonts w:ascii="Arial" w:hAnsi="Arial"/>
        </w:rPr>
        <w:t>5</w:t>
      </w:r>
      <w:r w:rsidR="005A1B2D">
        <w:rPr>
          <w:rFonts w:ascii="Arial" w:hAnsi="Arial"/>
        </w:rPr>
        <w:t xml:space="preserve">.  </w:t>
      </w:r>
      <w:r w:rsidR="003E42D3">
        <w:rPr>
          <w:rFonts w:ascii="Arial" w:hAnsi="Arial"/>
        </w:rPr>
        <w:t xml:space="preserve">Director </w:t>
      </w:r>
      <w:r>
        <w:rPr>
          <w:rFonts w:ascii="Arial" w:hAnsi="Arial"/>
        </w:rPr>
        <w:t>Hoffman</w:t>
      </w:r>
      <w:r w:rsidR="00C86FA5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3823526F" w14:textId="1ACD999B" w:rsidR="00774AC4" w:rsidRDefault="00774AC4" w:rsidP="0036512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Ratification Of Claims Paid </w:t>
      </w:r>
      <w:r w:rsidR="00C51A0E">
        <w:rPr>
          <w:rFonts w:cs="Arial"/>
          <w:b/>
        </w:rPr>
        <w:t>and</w:t>
      </w:r>
      <w:r>
        <w:rPr>
          <w:rFonts w:cs="Arial"/>
          <w:b/>
        </w:rPr>
        <w:t xml:space="preserve"> Authorization of Payments</w:t>
      </w:r>
    </w:p>
    <w:p w14:paraId="069C5521" w14:textId="77777777" w:rsidR="00774AC4" w:rsidRDefault="00774AC4" w:rsidP="00774AC4">
      <w:pPr>
        <w:ind w:left="504"/>
        <w:rPr>
          <w:rFonts w:cs="Arial"/>
          <w:b/>
        </w:rPr>
      </w:pPr>
    </w:p>
    <w:p w14:paraId="05691E40" w14:textId="2A77D990" w:rsidR="00774AC4" w:rsidRDefault="00C51A0E" w:rsidP="00774AC4">
      <w:pPr>
        <w:ind w:left="936"/>
      </w:pPr>
      <w:r>
        <w:t>Director Hoffman</w:t>
      </w:r>
      <w:r w:rsidR="00774AC4">
        <w:t xml:space="preserve"> motioned to ratify the payments made and approve the claims as presented. </w:t>
      </w:r>
      <w:r w:rsidR="00852B67">
        <w:t>Director Choo</w:t>
      </w:r>
      <w:r w:rsidR="00774AC4">
        <w:t xml:space="preserve"> seconded; motion carried</w:t>
      </w:r>
    </w:p>
    <w:p w14:paraId="17514037" w14:textId="77777777" w:rsidR="00774AC4" w:rsidRDefault="00774AC4" w:rsidP="00774AC4">
      <w:pPr>
        <w:ind w:left="504"/>
        <w:rPr>
          <w:rFonts w:cs="Arial"/>
          <w:b/>
        </w:rPr>
      </w:pPr>
    </w:p>
    <w:p w14:paraId="59C868D4" w14:textId="2D9E273F" w:rsidR="00AD75D4" w:rsidRPr="00365121" w:rsidRDefault="00DB61BF" w:rsidP="00365121">
      <w:pPr>
        <w:numPr>
          <w:ilvl w:val="0"/>
          <w:numId w:val="1"/>
        </w:numPr>
        <w:rPr>
          <w:rFonts w:cs="Arial"/>
          <w:b/>
        </w:rPr>
      </w:pPr>
      <w:r w:rsidRPr="00365121">
        <w:rPr>
          <w:rFonts w:cs="Arial"/>
          <w:b/>
        </w:rPr>
        <w:t>P</w:t>
      </w:r>
      <w:r w:rsidR="00774AC4">
        <w:rPr>
          <w:rFonts w:cs="Arial"/>
          <w:b/>
        </w:rPr>
        <w:t>ublic</w:t>
      </w:r>
      <w:r w:rsidRPr="00365121">
        <w:rPr>
          <w:rFonts w:cs="Arial"/>
          <w:b/>
        </w:rPr>
        <w:t xml:space="preserve"> C</w:t>
      </w:r>
      <w:r w:rsidR="00774AC4">
        <w:rPr>
          <w:rFonts w:cs="Arial"/>
          <w:b/>
        </w:rPr>
        <w:t>omment</w:t>
      </w:r>
      <w:r w:rsidRPr="00365121">
        <w:rPr>
          <w:rFonts w:cs="Arial"/>
          <w:b/>
        </w:rPr>
        <w:t xml:space="preserve">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EDA96BB" w:rsidR="00DE4EC5" w:rsidRDefault="003E42D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635E8F95" w14:textId="2AA553D6" w:rsidR="00300981" w:rsidRDefault="00300981" w:rsidP="00300981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</w:t>
      </w:r>
      <w:r w:rsidR="005B4FBB">
        <w:rPr>
          <w:rFonts w:cs="Arial"/>
          <w:b/>
        </w:rPr>
        <w:t>eneral</w:t>
      </w:r>
      <w:r w:rsidRPr="00842728">
        <w:rPr>
          <w:rFonts w:cs="Arial"/>
          <w:b/>
        </w:rPr>
        <w:t xml:space="preserve"> M</w:t>
      </w:r>
      <w:r w:rsidR="005B4FBB">
        <w:rPr>
          <w:rFonts w:cs="Arial"/>
          <w:b/>
        </w:rPr>
        <w:t>anager</w:t>
      </w:r>
      <w:r w:rsidRPr="00842728">
        <w:rPr>
          <w:rFonts w:cs="Arial"/>
          <w:b/>
        </w:rPr>
        <w:t>’</w:t>
      </w:r>
      <w:r w:rsidR="005B4FBB">
        <w:rPr>
          <w:rFonts w:cs="Arial"/>
          <w:b/>
        </w:rPr>
        <w:t>s</w:t>
      </w:r>
      <w:r w:rsidRPr="00842728">
        <w:rPr>
          <w:rFonts w:cs="Arial"/>
          <w:b/>
        </w:rPr>
        <w:t xml:space="preserve"> R</w:t>
      </w:r>
      <w:r w:rsidR="005B4FBB">
        <w:rPr>
          <w:rFonts w:cs="Arial"/>
          <w:b/>
        </w:rPr>
        <w:t>eport</w:t>
      </w:r>
    </w:p>
    <w:p w14:paraId="3DB7435C" w14:textId="77777777" w:rsidR="00300981" w:rsidRDefault="00300981" w:rsidP="00300981">
      <w:pPr>
        <w:ind w:left="1440"/>
        <w:jc w:val="both"/>
        <w:rPr>
          <w:rFonts w:cs="Arial"/>
        </w:rPr>
      </w:pPr>
    </w:p>
    <w:p w14:paraId="3AA00068" w14:textId="0D019A46" w:rsidR="00300981" w:rsidRPr="00107601" w:rsidRDefault="00300981" w:rsidP="0030098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>Wastewater Collection and Treatment:  A status report on the Wastewater Treatment Plant, and related items for</w:t>
      </w:r>
      <w:r w:rsidR="00C86FA5">
        <w:rPr>
          <w:rFonts w:cs="Arial"/>
        </w:rPr>
        <w:t xml:space="preserve"> </w:t>
      </w:r>
      <w:r w:rsidR="00852B67">
        <w:rPr>
          <w:rFonts w:cs="Arial"/>
        </w:rPr>
        <w:t>October</w:t>
      </w:r>
      <w:r>
        <w:rPr>
          <w:rFonts w:cs="Arial"/>
        </w:rPr>
        <w:t xml:space="preserve"> 202</w:t>
      </w:r>
      <w:r w:rsidR="005B4FBB">
        <w:rPr>
          <w:rFonts w:cs="Arial"/>
        </w:rPr>
        <w:t>5</w:t>
      </w:r>
    </w:p>
    <w:p w14:paraId="273C6369" w14:textId="77777777" w:rsidR="00300981" w:rsidRDefault="00300981" w:rsidP="00300981">
      <w:pPr>
        <w:ind w:left="1080"/>
        <w:jc w:val="both"/>
      </w:pPr>
    </w:p>
    <w:p w14:paraId="4C5FE0ED" w14:textId="77777777" w:rsidR="00C51A0E" w:rsidRDefault="00300981" w:rsidP="00C51A0E">
      <w:pPr>
        <w:ind w:left="1080"/>
        <w:jc w:val="both"/>
      </w:pPr>
      <w:r>
        <w:lastRenderedPageBreak/>
        <w:t xml:space="preserve">The General Manager reported </w:t>
      </w:r>
      <w:r w:rsidR="000D226F">
        <w:t>t</w:t>
      </w:r>
      <w:r w:rsidR="0028087A">
        <w:t xml:space="preserve">he </w:t>
      </w:r>
      <w:r w:rsidR="005B4FBB">
        <w:t>testing has been good.</w:t>
      </w:r>
    </w:p>
    <w:p w14:paraId="088819C0" w14:textId="77777777" w:rsidR="00C51A0E" w:rsidRDefault="00C51A0E" w:rsidP="00C51A0E">
      <w:pPr>
        <w:ind w:left="1080"/>
        <w:jc w:val="both"/>
      </w:pPr>
    </w:p>
    <w:p w14:paraId="04496043" w14:textId="1544B95E" w:rsidR="000D226F" w:rsidRDefault="00C51A0E" w:rsidP="00C51A0E">
      <w:pPr>
        <w:ind w:left="1080"/>
        <w:jc w:val="both"/>
        <w:rPr>
          <w:rFonts w:cs="Arial"/>
        </w:rPr>
      </w:pPr>
      <w:r>
        <w:rPr>
          <w:rFonts w:cs="Arial"/>
        </w:rPr>
        <w:t xml:space="preserve">b) </w:t>
      </w:r>
      <w:r w:rsidR="000D226F">
        <w:rPr>
          <w:rFonts w:cs="Arial"/>
        </w:rPr>
        <w:t xml:space="preserve"> </w:t>
      </w:r>
      <w:r w:rsidR="00300981" w:rsidRPr="000D226F">
        <w:rPr>
          <w:rFonts w:cs="Arial"/>
        </w:rPr>
        <w:t xml:space="preserve">Administration and Operation Updates </w:t>
      </w:r>
    </w:p>
    <w:p w14:paraId="16D47D82" w14:textId="77777777" w:rsidR="005B4FBB" w:rsidRPr="000D226F" w:rsidRDefault="005B4FBB" w:rsidP="000D226F">
      <w:pPr>
        <w:pStyle w:val="ListParagraph"/>
        <w:ind w:left="1080"/>
        <w:jc w:val="both"/>
        <w:rPr>
          <w:rFonts w:cs="Arial"/>
        </w:rPr>
      </w:pPr>
    </w:p>
    <w:p w14:paraId="37289C30" w14:textId="6E1B4BE3" w:rsidR="00300981" w:rsidRPr="00C51A0E" w:rsidRDefault="00300981" w:rsidP="00C51A0E">
      <w:pPr>
        <w:pStyle w:val="ListParagraph"/>
        <w:numPr>
          <w:ilvl w:val="0"/>
          <w:numId w:val="15"/>
        </w:numPr>
        <w:tabs>
          <w:tab w:val="left" w:pos="1092"/>
        </w:tabs>
        <w:rPr>
          <w:rFonts w:cs="Arial"/>
          <w:b/>
          <w:sz w:val="18"/>
        </w:rPr>
      </w:pPr>
      <w:r w:rsidRPr="00C51A0E">
        <w:rPr>
          <w:rFonts w:cs="Arial"/>
        </w:rPr>
        <w:t xml:space="preserve">Financial Statement:  A status report on the income and expenses of the    Susanville Sanitary District for </w:t>
      </w:r>
      <w:r w:rsidR="00852B67">
        <w:rPr>
          <w:rFonts w:cs="Arial"/>
        </w:rPr>
        <w:t>October</w:t>
      </w:r>
      <w:r w:rsidR="0028087A" w:rsidRPr="00C51A0E">
        <w:rPr>
          <w:rFonts w:cs="Arial"/>
        </w:rPr>
        <w:t xml:space="preserve"> </w:t>
      </w:r>
      <w:r w:rsidRPr="00C51A0E">
        <w:rPr>
          <w:rFonts w:cs="Arial"/>
        </w:rPr>
        <w:t>202</w:t>
      </w:r>
      <w:r w:rsidR="005B4FBB" w:rsidRPr="00C51A0E">
        <w:rPr>
          <w:rFonts w:cs="Arial"/>
        </w:rPr>
        <w:t>5</w:t>
      </w:r>
      <w:r w:rsidRPr="00C51A0E">
        <w:rPr>
          <w:rFonts w:cs="Arial"/>
        </w:rPr>
        <w:t xml:space="preserve">. </w:t>
      </w:r>
    </w:p>
    <w:p w14:paraId="16A569CF" w14:textId="77777777" w:rsidR="0028087A" w:rsidRDefault="0028087A" w:rsidP="0028087A">
      <w:pPr>
        <w:pStyle w:val="ListParagraph"/>
        <w:rPr>
          <w:rFonts w:cs="Arial"/>
          <w:b/>
          <w:sz w:val="18"/>
        </w:rPr>
      </w:pPr>
    </w:p>
    <w:p w14:paraId="1CBBA50D" w14:textId="77777777" w:rsidR="00727D69" w:rsidRPr="00300981" w:rsidRDefault="00727D69" w:rsidP="00727D69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18998BE5" w14:textId="3CFED1D0" w:rsidR="009C201D" w:rsidRPr="00290B78" w:rsidRDefault="009C201D" w:rsidP="00290B78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290B78">
        <w:rPr>
          <w:rFonts w:cs="Arial"/>
          <w:b/>
        </w:rPr>
        <w:t>R</w:t>
      </w:r>
      <w:r w:rsidR="00922B47">
        <w:rPr>
          <w:rFonts w:cs="Arial"/>
          <w:b/>
        </w:rPr>
        <w:t xml:space="preserve">eports </w:t>
      </w:r>
      <w:r w:rsidRPr="00290B78">
        <w:rPr>
          <w:rFonts w:cs="Arial"/>
          <w:b/>
        </w:rPr>
        <w:t>B</w:t>
      </w:r>
      <w:r w:rsidR="00922B47">
        <w:rPr>
          <w:rFonts w:cs="Arial"/>
          <w:b/>
        </w:rPr>
        <w:t>y</w:t>
      </w:r>
      <w:r w:rsidRPr="00290B78">
        <w:rPr>
          <w:rFonts w:cs="Arial"/>
          <w:b/>
        </w:rPr>
        <w:t xml:space="preserve"> B</w:t>
      </w:r>
      <w:r w:rsidR="00922B47">
        <w:rPr>
          <w:rFonts w:cs="Arial"/>
          <w:b/>
        </w:rPr>
        <w:t>oard</w:t>
      </w:r>
      <w:r w:rsidRPr="00290B78">
        <w:rPr>
          <w:rFonts w:cs="Arial"/>
          <w:b/>
        </w:rPr>
        <w:t xml:space="preserve"> M</w:t>
      </w:r>
      <w:r w:rsidR="00922B47">
        <w:rPr>
          <w:rFonts w:cs="Arial"/>
          <w:b/>
        </w:rPr>
        <w:t>embers</w:t>
      </w:r>
      <w:r w:rsidRPr="00290B78">
        <w:rPr>
          <w:rFonts w:cs="Arial"/>
          <w:b/>
        </w:rPr>
        <w:t xml:space="preserve">: </w:t>
      </w:r>
      <w:r w:rsidRPr="00290B78">
        <w:rPr>
          <w:rFonts w:cs="Arial"/>
        </w:rPr>
        <w:t>Board Members may discuss communications, correspondence, or other items of general interest relating to matters within the Board’s jurisdiction.</w:t>
      </w:r>
      <w:r w:rsidR="00733F17" w:rsidRPr="00290B78">
        <w:rPr>
          <w:rFonts w:cs="Arial"/>
        </w:rPr>
        <w:t xml:space="preserve"> </w:t>
      </w:r>
      <w:r w:rsidRPr="00290B78">
        <w:rPr>
          <w:rFonts w:cs="Arial"/>
        </w:rPr>
        <w:t xml:space="preserve">The Board may provide direction to </w:t>
      </w:r>
      <w:r w:rsidR="00824F6A" w:rsidRPr="00290B78">
        <w:rPr>
          <w:rFonts w:cs="Arial"/>
        </w:rPr>
        <w:t>s</w:t>
      </w:r>
      <w:r w:rsidRPr="00290B78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73A04246" w14:textId="40CF4CC6" w:rsidR="00620649" w:rsidRPr="00193381" w:rsidRDefault="00F516F4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Reports by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0BFC161E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620649">
        <w:rPr>
          <w:rFonts w:cs="Arial"/>
          <w:bCs/>
        </w:rPr>
        <w:t>Choo</w:t>
      </w:r>
      <w:r w:rsidR="00FE612F">
        <w:rPr>
          <w:rFonts w:cs="Arial"/>
          <w:bCs/>
        </w:rPr>
        <w:t xml:space="preserve">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2554E">
        <w:rPr>
          <w:rFonts w:cs="Arial"/>
          <w:bCs/>
        </w:rPr>
        <w:t>1:</w:t>
      </w:r>
      <w:r w:rsidR="00482BF7">
        <w:rPr>
          <w:rFonts w:cs="Arial"/>
          <w:bCs/>
        </w:rPr>
        <w:t>31</w:t>
      </w:r>
      <w:r w:rsidR="00971375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482BF7">
        <w:t>Director 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default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BF48E" w14:textId="1A834C02" w:rsidR="00D53F2D" w:rsidRPr="004E29DD" w:rsidRDefault="004E29DD" w:rsidP="004E29D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9B2E0E"/>
    <w:multiLevelType w:val="hybridMultilevel"/>
    <w:tmpl w:val="A18E35D0"/>
    <w:lvl w:ilvl="0" w:tplc="CC30ED14">
      <w:start w:val="3"/>
      <w:numFmt w:val="lowerLetter"/>
      <w:lvlText w:val="%1)"/>
      <w:lvlJc w:val="left"/>
      <w:pPr>
        <w:ind w:left="144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3E959DB"/>
    <w:multiLevelType w:val="hybridMultilevel"/>
    <w:tmpl w:val="959C0C70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9"/>
  </w:num>
  <w:num w:numId="2" w16cid:durableId="894391278">
    <w:abstractNumId w:val="11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10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9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2"/>
  </w:num>
  <w:num w:numId="15" w16cid:durableId="14873589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264E7"/>
    <w:rsid w:val="00031284"/>
    <w:rsid w:val="00031C82"/>
    <w:rsid w:val="000454B0"/>
    <w:rsid w:val="000469A2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916E4"/>
    <w:rsid w:val="000A4ABB"/>
    <w:rsid w:val="000B2070"/>
    <w:rsid w:val="000B3B71"/>
    <w:rsid w:val="000B6F9A"/>
    <w:rsid w:val="000C12E2"/>
    <w:rsid w:val="000D0B24"/>
    <w:rsid w:val="000D226F"/>
    <w:rsid w:val="000D778A"/>
    <w:rsid w:val="000E00AE"/>
    <w:rsid w:val="000E3181"/>
    <w:rsid w:val="000E69FF"/>
    <w:rsid w:val="0010270E"/>
    <w:rsid w:val="0010328E"/>
    <w:rsid w:val="0010342F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80C16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E40E6"/>
    <w:rsid w:val="001F37A1"/>
    <w:rsid w:val="001F3D8F"/>
    <w:rsid w:val="002007FF"/>
    <w:rsid w:val="00201FBD"/>
    <w:rsid w:val="00202362"/>
    <w:rsid w:val="0020250A"/>
    <w:rsid w:val="00205650"/>
    <w:rsid w:val="00211796"/>
    <w:rsid w:val="00211E8C"/>
    <w:rsid w:val="00216129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721DF"/>
    <w:rsid w:val="0028087A"/>
    <w:rsid w:val="00282948"/>
    <w:rsid w:val="00290B78"/>
    <w:rsid w:val="002B5536"/>
    <w:rsid w:val="002C2139"/>
    <w:rsid w:val="002C2B26"/>
    <w:rsid w:val="002D4619"/>
    <w:rsid w:val="002F4CE6"/>
    <w:rsid w:val="002F66EE"/>
    <w:rsid w:val="002F73A1"/>
    <w:rsid w:val="00300981"/>
    <w:rsid w:val="003038B6"/>
    <w:rsid w:val="00306DCE"/>
    <w:rsid w:val="003125E6"/>
    <w:rsid w:val="00314446"/>
    <w:rsid w:val="00322362"/>
    <w:rsid w:val="00324EB8"/>
    <w:rsid w:val="003315E5"/>
    <w:rsid w:val="00352793"/>
    <w:rsid w:val="00363448"/>
    <w:rsid w:val="00365121"/>
    <w:rsid w:val="0037580E"/>
    <w:rsid w:val="00381701"/>
    <w:rsid w:val="0038430B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3E42D3"/>
    <w:rsid w:val="00406650"/>
    <w:rsid w:val="0041473F"/>
    <w:rsid w:val="00415A1F"/>
    <w:rsid w:val="0042554E"/>
    <w:rsid w:val="004317B1"/>
    <w:rsid w:val="00433448"/>
    <w:rsid w:val="00445A5C"/>
    <w:rsid w:val="00454851"/>
    <w:rsid w:val="00462444"/>
    <w:rsid w:val="00462461"/>
    <w:rsid w:val="0047449F"/>
    <w:rsid w:val="00482BF7"/>
    <w:rsid w:val="00485950"/>
    <w:rsid w:val="004909C4"/>
    <w:rsid w:val="00494C24"/>
    <w:rsid w:val="0049553C"/>
    <w:rsid w:val="00495597"/>
    <w:rsid w:val="004B03F1"/>
    <w:rsid w:val="004B2FC8"/>
    <w:rsid w:val="004B40D3"/>
    <w:rsid w:val="004E0035"/>
    <w:rsid w:val="004E152D"/>
    <w:rsid w:val="004E29DD"/>
    <w:rsid w:val="004F0394"/>
    <w:rsid w:val="004F647A"/>
    <w:rsid w:val="005071D6"/>
    <w:rsid w:val="0051503E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66BD6"/>
    <w:rsid w:val="005917B2"/>
    <w:rsid w:val="0059366F"/>
    <w:rsid w:val="005940C6"/>
    <w:rsid w:val="005A0F0E"/>
    <w:rsid w:val="005A1B2D"/>
    <w:rsid w:val="005B22F9"/>
    <w:rsid w:val="005B4FBB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0649"/>
    <w:rsid w:val="00624C3D"/>
    <w:rsid w:val="00630157"/>
    <w:rsid w:val="00632B83"/>
    <w:rsid w:val="006436E3"/>
    <w:rsid w:val="006459B2"/>
    <w:rsid w:val="00651041"/>
    <w:rsid w:val="00651853"/>
    <w:rsid w:val="00685549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27D69"/>
    <w:rsid w:val="00730435"/>
    <w:rsid w:val="0073346B"/>
    <w:rsid w:val="00733AAB"/>
    <w:rsid w:val="00733F17"/>
    <w:rsid w:val="00740682"/>
    <w:rsid w:val="00744BBB"/>
    <w:rsid w:val="0074767F"/>
    <w:rsid w:val="00753921"/>
    <w:rsid w:val="00756B20"/>
    <w:rsid w:val="007672A0"/>
    <w:rsid w:val="007705E6"/>
    <w:rsid w:val="00772A21"/>
    <w:rsid w:val="00774AC4"/>
    <w:rsid w:val="00775CD9"/>
    <w:rsid w:val="00780589"/>
    <w:rsid w:val="00783AFD"/>
    <w:rsid w:val="00791BA6"/>
    <w:rsid w:val="00795EAE"/>
    <w:rsid w:val="007A7D72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2B67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4C59"/>
    <w:rsid w:val="008F5025"/>
    <w:rsid w:val="009112F8"/>
    <w:rsid w:val="00911F61"/>
    <w:rsid w:val="009170C0"/>
    <w:rsid w:val="00917BF9"/>
    <w:rsid w:val="00922B47"/>
    <w:rsid w:val="009314AB"/>
    <w:rsid w:val="0093375D"/>
    <w:rsid w:val="00941FF0"/>
    <w:rsid w:val="0094506B"/>
    <w:rsid w:val="009507FF"/>
    <w:rsid w:val="00971375"/>
    <w:rsid w:val="0098424E"/>
    <w:rsid w:val="009962E5"/>
    <w:rsid w:val="009969E2"/>
    <w:rsid w:val="00997A5F"/>
    <w:rsid w:val="00997D33"/>
    <w:rsid w:val="009A1F8A"/>
    <w:rsid w:val="009A7501"/>
    <w:rsid w:val="009B2920"/>
    <w:rsid w:val="009C201D"/>
    <w:rsid w:val="009C27C5"/>
    <w:rsid w:val="009C297B"/>
    <w:rsid w:val="009C6414"/>
    <w:rsid w:val="009C7220"/>
    <w:rsid w:val="00A00746"/>
    <w:rsid w:val="00A03F5B"/>
    <w:rsid w:val="00A10A6B"/>
    <w:rsid w:val="00A158B7"/>
    <w:rsid w:val="00A233F4"/>
    <w:rsid w:val="00A27EC4"/>
    <w:rsid w:val="00A3298C"/>
    <w:rsid w:val="00A40F19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AF6F68"/>
    <w:rsid w:val="00B02D1A"/>
    <w:rsid w:val="00B05ECE"/>
    <w:rsid w:val="00B07C7B"/>
    <w:rsid w:val="00B10A74"/>
    <w:rsid w:val="00B11F5D"/>
    <w:rsid w:val="00B11FFA"/>
    <w:rsid w:val="00B15F9B"/>
    <w:rsid w:val="00B211CF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5F75"/>
    <w:rsid w:val="00C474C5"/>
    <w:rsid w:val="00C50E5A"/>
    <w:rsid w:val="00C51A0E"/>
    <w:rsid w:val="00C5376E"/>
    <w:rsid w:val="00C628EC"/>
    <w:rsid w:val="00C805A7"/>
    <w:rsid w:val="00C86FA5"/>
    <w:rsid w:val="00C93458"/>
    <w:rsid w:val="00C93A7C"/>
    <w:rsid w:val="00C95D54"/>
    <w:rsid w:val="00C9709C"/>
    <w:rsid w:val="00CA2358"/>
    <w:rsid w:val="00CA23DF"/>
    <w:rsid w:val="00CA40A8"/>
    <w:rsid w:val="00CA78F3"/>
    <w:rsid w:val="00CB2D61"/>
    <w:rsid w:val="00CB55D8"/>
    <w:rsid w:val="00CC30A1"/>
    <w:rsid w:val="00CC71C7"/>
    <w:rsid w:val="00CD08C8"/>
    <w:rsid w:val="00CD0C92"/>
    <w:rsid w:val="00CD2883"/>
    <w:rsid w:val="00CE2957"/>
    <w:rsid w:val="00CE53E4"/>
    <w:rsid w:val="00CE546B"/>
    <w:rsid w:val="00CF6E17"/>
    <w:rsid w:val="00D046D3"/>
    <w:rsid w:val="00D04C3C"/>
    <w:rsid w:val="00D059D2"/>
    <w:rsid w:val="00D13C82"/>
    <w:rsid w:val="00D1500A"/>
    <w:rsid w:val="00D205A5"/>
    <w:rsid w:val="00D20E6E"/>
    <w:rsid w:val="00D27BA6"/>
    <w:rsid w:val="00D33680"/>
    <w:rsid w:val="00D37452"/>
    <w:rsid w:val="00D37853"/>
    <w:rsid w:val="00D37A7D"/>
    <w:rsid w:val="00D41197"/>
    <w:rsid w:val="00D45053"/>
    <w:rsid w:val="00D46252"/>
    <w:rsid w:val="00D53F2D"/>
    <w:rsid w:val="00D6358D"/>
    <w:rsid w:val="00D6604C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35BFA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378F"/>
    <w:rsid w:val="00F06CA2"/>
    <w:rsid w:val="00F133A6"/>
    <w:rsid w:val="00F16065"/>
    <w:rsid w:val="00F21AB7"/>
    <w:rsid w:val="00F26D99"/>
    <w:rsid w:val="00F378EB"/>
    <w:rsid w:val="00F41A11"/>
    <w:rsid w:val="00F516F4"/>
    <w:rsid w:val="00F531C9"/>
    <w:rsid w:val="00F540AD"/>
    <w:rsid w:val="00F56A6B"/>
    <w:rsid w:val="00F63B4D"/>
    <w:rsid w:val="00F66B66"/>
    <w:rsid w:val="00F7079E"/>
    <w:rsid w:val="00F827D5"/>
    <w:rsid w:val="00F84C21"/>
    <w:rsid w:val="00F906B9"/>
    <w:rsid w:val="00F938BD"/>
    <w:rsid w:val="00F95BC6"/>
    <w:rsid w:val="00FA058E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D53F2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SD</cp:lastModifiedBy>
  <cp:revision>2</cp:revision>
  <cp:lastPrinted>2025-08-11T16:25:00Z</cp:lastPrinted>
  <dcterms:created xsi:type="dcterms:W3CDTF">2025-11-21T18:43:00Z</dcterms:created>
  <dcterms:modified xsi:type="dcterms:W3CDTF">2025-11-21T18:43:00Z</dcterms:modified>
</cp:coreProperties>
</file>